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0DBA35" w14:textId="5D4ADBC5" w:rsidR="00350247" w:rsidRPr="002E08C7" w:rsidRDefault="00686F32" w:rsidP="00686F32">
      <w:pPr>
        <w:pStyle w:val="NoSpacing"/>
      </w:pPr>
      <w:r w:rsidRPr="002E08C7">
        <w:t xml:space="preserve">venkatsv@hadoop-gate-0:~$ </w:t>
      </w:r>
      <w:proofErr w:type="spellStart"/>
      <w:r w:rsidRPr="002E08C7">
        <w:t>hdfs</w:t>
      </w:r>
      <w:proofErr w:type="spellEnd"/>
      <w:r w:rsidRPr="002E08C7">
        <w:t xml:space="preserve"> </w:t>
      </w:r>
      <w:proofErr w:type="spellStart"/>
      <w:r w:rsidRPr="002E08C7">
        <w:t>dfs</w:t>
      </w:r>
      <w:proofErr w:type="spellEnd"/>
      <w:r w:rsidRPr="002E08C7">
        <w:t xml:space="preserve"> -ls /data/weather/</w:t>
      </w:r>
    </w:p>
    <w:p w14:paraId="705806CA" w14:textId="184311C8" w:rsidR="00686F32" w:rsidRPr="002E08C7" w:rsidRDefault="00686F32" w:rsidP="00686F32">
      <w:pPr>
        <w:pStyle w:val="NoSpacing"/>
      </w:pPr>
      <w:r w:rsidRPr="002E08C7">
        <w:t xml:space="preserve">venkatsv@hadoop-gate-0:~$ </w:t>
      </w:r>
      <w:proofErr w:type="spellStart"/>
      <w:r w:rsidRPr="002E08C7">
        <w:t>pyspark</w:t>
      </w:r>
      <w:proofErr w:type="spellEnd"/>
    </w:p>
    <w:p w14:paraId="600DDBC1" w14:textId="599CECD4" w:rsidR="002E08C7" w:rsidRDefault="002E08C7" w:rsidP="00686F32">
      <w:pPr>
        <w:pStyle w:val="NoSpacing"/>
      </w:pPr>
      <w:r w:rsidRPr="002E08C7">
        <w:t xml:space="preserve">&gt;&gt;&gt; from </w:t>
      </w:r>
      <w:proofErr w:type="spellStart"/>
      <w:r w:rsidRPr="002E08C7">
        <w:t>pyspark.sql.functions</w:t>
      </w:r>
      <w:proofErr w:type="spellEnd"/>
      <w:r w:rsidRPr="002E08C7">
        <w:t xml:space="preserve"> import col, split</w:t>
      </w:r>
    </w:p>
    <w:p w14:paraId="246523FA" w14:textId="26B1788F" w:rsidR="00825325" w:rsidRDefault="00825325" w:rsidP="00825325">
      <w:pPr>
        <w:pStyle w:val="NoSpacing"/>
      </w:pPr>
      <w:r>
        <w:t xml:space="preserve">&gt;&gt;&gt; from </w:t>
      </w:r>
      <w:proofErr w:type="spellStart"/>
      <w:r>
        <w:t>pyspark.sql.types</w:t>
      </w:r>
      <w:proofErr w:type="spellEnd"/>
      <w:r>
        <w:t xml:space="preserve"> import *</w:t>
      </w:r>
    </w:p>
    <w:p w14:paraId="74366B09" w14:textId="2E87B181" w:rsidR="00825325" w:rsidRPr="002E08C7" w:rsidRDefault="00825325" w:rsidP="00825325">
      <w:pPr>
        <w:pStyle w:val="NoSpacing"/>
      </w:pPr>
      <w:r>
        <w:t>&gt;&gt;&gt; from __future__ import division</w:t>
      </w:r>
    </w:p>
    <w:p w14:paraId="478C00C6" w14:textId="77777777" w:rsidR="00686F32" w:rsidRPr="002E08C7" w:rsidRDefault="00686F32" w:rsidP="00686F32">
      <w:pPr>
        <w:pStyle w:val="NoSpacing"/>
      </w:pPr>
      <w:r w:rsidRPr="002E08C7">
        <w:t>&gt;&gt;&gt; file_path1 = "/data/weather/2010"</w:t>
      </w:r>
    </w:p>
    <w:p w14:paraId="61068551" w14:textId="77777777" w:rsidR="00686F32" w:rsidRPr="002E08C7" w:rsidRDefault="00686F32" w:rsidP="00686F32">
      <w:pPr>
        <w:pStyle w:val="NoSpacing"/>
      </w:pPr>
      <w:r w:rsidRPr="002E08C7">
        <w:t>&gt;&gt;&gt; file_path2 = "/data/weather/2011"</w:t>
      </w:r>
    </w:p>
    <w:p w14:paraId="52356903" w14:textId="77777777" w:rsidR="00686F32" w:rsidRPr="002E08C7" w:rsidRDefault="00686F32" w:rsidP="00686F32">
      <w:pPr>
        <w:pStyle w:val="NoSpacing"/>
      </w:pPr>
      <w:r w:rsidRPr="002E08C7">
        <w:t>&gt;&gt;&gt; file_path3 = "/data/weather/2012"</w:t>
      </w:r>
    </w:p>
    <w:p w14:paraId="660A8A34" w14:textId="77777777" w:rsidR="00686F32" w:rsidRPr="002E08C7" w:rsidRDefault="00686F32" w:rsidP="00686F32">
      <w:pPr>
        <w:pStyle w:val="NoSpacing"/>
      </w:pPr>
      <w:r w:rsidRPr="002E08C7">
        <w:t>&gt;&gt;&gt; file_path4 = "/data/weather/2013"</w:t>
      </w:r>
    </w:p>
    <w:p w14:paraId="3D64DF3B" w14:textId="77777777" w:rsidR="00686F32" w:rsidRPr="002E08C7" w:rsidRDefault="00686F32" w:rsidP="00686F32">
      <w:pPr>
        <w:pStyle w:val="NoSpacing"/>
      </w:pPr>
      <w:r w:rsidRPr="002E08C7">
        <w:t>&gt;&gt;&gt; file_path5 = "/data/weather/2014"</w:t>
      </w:r>
    </w:p>
    <w:p w14:paraId="61D4BB50" w14:textId="77777777" w:rsidR="00686F32" w:rsidRPr="002E08C7" w:rsidRDefault="00686F32" w:rsidP="00686F32">
      <w:pPr>
        <w:pStyle w:val="NoSpacing"/>
      </w:pPr>
      <w:r w:rsidRPr="002E08C7">
        <w:t>&gt;&gt;&gt; file_path6 = "/data/weather/2015"</w:t>
      </w:r>
    </w:p>
    <w:p w14:paraId="3922E6F2" w14:textId="77777777" w:rsidR="00686F32" w:rsidRPr="002E08C7" w:rsidRDefault="00686F32" w:rsidP="00686F32">
      <w:pPr>
        <w:pStyle w:val="NoSpacing"/>
      </w:pPr>
      <w:r w:rsidRPr="002E08C7">
        <w:t>&gt;&gt;&gt; file_path7 = "/data/weather/2016"</w:t>
      </w:r>
    </w:p>
    <w:p w14:paraId="0B02A790" w14:textId="77777777" w:rsidR="00686F32" w:rsidRPr="002E08C7" w:rsidRDefault="00686F32" w:rsidP="00686F32">
      <w:pPr>
        <w:pStyle w:val="NoSpacing"/>
      </w:pPr>
      <w:r w:rsidRPr="002E08C7">
        <w:t>&gt;&gt;&gt; file_path8 = "/data/weather/2017"</w:t>
      </w:r>
    </w:p>
    <w:p w14:paraId="7FE2E406" w14:textId="77777777" w:rsidR="00686F32" w:rsidRPr="002E08C7" w:rsidRDefault="00686F32" w:rsidP="00686F32">
      <w:pPr>
        <w:pStyle w:val="NoSpacing"/>
      </w:pPr>
      <w:r w:rsidRPr="002E08C7">
        <w:t>&gt;&gt;&gt; file_path9 = "/data/weather/2018"</w:t>
      </w:r>
    </w:p>
    <w:p w14:paraId="0D75764E" w14:textId="14E53005" w:rsidR="00686F32" w:rsidRPr="002E08C7" w:rsidRDefault="00686F32" w:rsidP="00686F32">
      <w:pPr>
        <w:pStyle w:val="NoSpacing"/>
      </w:pPr>
      <w:r w:rsidRPr="002E08C7">
        <w:t>&gt;&gt;&gt; file_path10 = "/data/weather/2019"</w:t>
      </w:r>
    </w:p>
    <w:p w14:paraId="5FFEF790" w14:textId="77777777" w:rsidR="00686F32" w:rsidRPr="002E08C7" w:rsidRDefault="00686F32" w:rsidP="00686F32">
      <w:pPr>
        <w:pStyle w:val="NoSpacing"/>
      </w:pPr>
      <w:r w:rsidRPr="002E08C7">
        <w:t xml:space="preserve">&gt;&gt;&gt; inTextData1 = </w:t>
      </w:r>
      <w:proofErr w:type="spellStart"/>
      <w:r w:rsidRPr="002E08C7">
        <w:t>spark.read.format</w:t>
      </w:r>
      <w:proofErr w:type="spellEnd"/>
      <w:r w:rsidRPr="002E08C7">
        <w:t>("csv").option("header", "true").option("deli                                                                             miter","\t").load(file_path1)</w:t>
      </w:r>
    </w:p>
    <w:p w14:paraId="536C33CA" w14:textId="77777777" w:rsidR="00686F32" w:rsidRPr="002E08C7" w:rsidRDefault="00686F32" w:rsidP="00686F32">
      <w:pPr>
        <w:pStyle w:val="NoSpacing"/>
      </w:pPr>
      <w:r w:rsidRPr="002E08C7">
        <w:t xml:space="preserve">20/04/12 20:19:05 WARN </w:t>
      </w:r>
      <w:proofErr w:type="spellStart"/>
      <w:r w:rsidRPr="002E08C7">
        <w:t>SharedInMemoryCache</w:t>
      </w:r>
      <w:proofErr w:type="spellEnd"/>
      <w:r w:rsidRPr="002E08C7">
        <w:t>: Evicting cached table partition meta                                                                             data from memory due to size constraints (</w:t>
      </w:r>
      <w:proofErr w:type="spellStart"/>
      <w:r w:rsidRPr="002E08C7">
        <w:t>spark.sql.hive.filesourcePartitionFile</w:t>
      </w:r>
      <w:proofErr w:type="spellEnd"/>
      <w:r w:rsidRPr="002E08C7">
        <w:t xml:space="preserve">                                                                             </w:t>
      </w:r>
      <w:proofErr w:type="spellStart"/>
      <w:r w:rsidRPr="002E08C7">
        <w:t>CacheSize</w:t>
      </w:r>
      <w:proofErr w:type="spellEnd"/>
      <w:r w:rsidRPr="002E08C7">
        <w:t xml:space="preserve"> = 262144000 bytes). This may impact query planning performance.</w:t>
      </w:r>
    </w:p>
    <w:p w14:paraId="790BBC79" w14:textId="77777777" w:rsidR="00686F32" w:rsidRPr="002E08C7" w:rsidRDefault="00686F32" w:rsidP="00686F32">
      <w:pPr>
        <w:pStyle w:val="NoSpacing"/>
      </w:pPr>
      <w:r w:rsidRPr="002E08C7">
        <w:t xml:space="preserve">&gt;&gt;&gt; inTextData2 = </w:t>
      </w:r>
      <w:proofErr w:type="spellStart"/>
      <w:r w:rsidRPr="002E08C7">
        <w:t>spark.read.format</w:t>
      </w:r>
      <w:proofErr w:type="spellEnd"/>
      <w:r w:rsidRPr="002E08C7">
        <w:t>("csv").option("header", "true").option("deli                                                                             miter","\t").load(file_path2)</w:t>
      </w:r>
    </w:p>
    <w:p w14:paraId="524A63F8" w14:textId="77777777" w:rsidR="00686F32" w:rsidRPr="002E08C7" w:rsidRDefault="00686F32" w:rsidP="00686F32">
      <w:pPr>
        <w:pStyle w:val="NoSpacing"/>
      </w:pPr>
      <w:r w:rsidRPr="002E08C7">
        <w:t xml:space="preserve">&gt;&gt;&gt; inTextData3 = </w:t>
      </w:r>
      <w:proofErr w:type="spellStart"/>
      <w:r w:rsidRPr="002E08C7">
        <w:t>spark.read.format</w:t>
      </w:r>
      <w:proofErr w:type="spellEnd"/>
      <w:r w:rsidRPr="002E08C7">
        <w:t>("csv").option("header", "true").option("deli                                                                             miter","\t").load(file_path3)</w:t>
      </w:r>
    </w:p>
    <w:p w14:paraId="0AE9FE3C" w14:textId="77777777" w:rsidR="00686F32" w:rsidRPr="002E08C7" w:rsidRDefault="00686F32" w:rsidP="00686F32">
      <w:pPr>
        <w:pStyle w:val="NoSpacing"/>
      </w:pPr>
      <w:r w:rsidRPr="002E08C7">
        <w:t xml:space="preserve">&gt;&gt;&gt; inTextData4 = </w:t>
      </w:r>
      <w:proofErr w:type="spellStart"/>
      <w:r w:rsidRPr="002E08C7">
        <w:t>spark.read.format</w:t>
      </w:r>
      <w:proofErr w:type="spellEnd"/>
      <w:r w:rsidRPr="002E08C7">
        <w:t>("csv").option("header", "true").option("deli                                                                             miter","\t").load(file_path4)</w:t>
      </w:r>
    </w:p>
    <w:p w14:paraId="376FFB45" w14:textId="4DCAEECE" w:rsidR="00686F32" w:rsidRPr="002E08C7" w:rsidRDefault="00686F32" w:rsidP="00686F32">
      <w:pPr>
        <w:pStyle w:val="NoSpacing"/>
      </w:pPr>
      <w:r w:rsidRPr="002E08C7">
        <w:t xml:space="preserve">&gt;&gt;&gt; inTextData5 = </w:t>
      </w:r>
      <w:proofErr w:type="spellStart"/>
      <w:r w:rsidRPr="002E08C7">
        <w:t>spark.read.format</w:t>
      </w:r>
      <w:proofErr w:type="spellEnd"/>
      <w:r w:rsidRPr="002E08C7">
        <w:t>("csv").option("header", "true").option("deli                                                                             miter","\t").load(file_path5)</w:t>
      </w:r>
    </w:p>
    <w:p w14:paraId="24CC248C" w14:textId="77777777" w:rsidR="00686F32" w:rsidRPr="002E08C7" w:rsidRDefault="00686F32" w:rsidP="00686F32">
      <w:pPr>
        <w:pStyle w:val="NoSpacing"/>
      </w:pPr>
      <w:r w:rsidRPr="002E08C7">
        <w:t xml:space="preserve">&gt;&gt;&gt; inTextData6 = </w:t>
      </w:r>
      <w:proofErr w:type="spellStart"/>
      <w:r w:rsidRPr="002E08C7">
        <w:t>spark.read.format</w:t>
      </w:r>
      <w:proofErr w:type="spellEnd"/>
      <w:r w:rsidRPr="002E08C7">
        <w:t>("csv").option("header", "true").option("deli                                                                             miter","\t").load(file_path6)</w:t>
      </w:r>
    </w:p>
    <w:p w14:paraId="46A2D6F1" w14:textId="77777777" w:rsidR="00686F32" w:rsidRPr="002E08C7" w:rsidRDefault="00686F32" w:rsidP="00686F32">
      <w:pPr>
        <w:pStyle w:val="NoSpacing"/>
      </w:pPr>
      <w:r w:rsidRPr="002E08C7">
        <w:t xml:space="preserve">&gt;&gt;&gt; inTextData7 = </w:t>
      </w:r>
      <w:proofErr w:type="spellStart"/>
      <w:r w:rsidRPr="002E08C7">
        <w:t>spark.read.format</w:t>
      </w:r>
      <w:proofErr w:type="spellEnd"/>
      <w:r w:rsidRPr="002E08C7">
        <w:t>("csv").option("header", "true").option("deli                                                                             miter","\t").load(file_path7)</w:t>
      </w:r>
    </w:p>
    <w:p w14:paraId="701CAB59" w14:textId="77777777" w:rsidR="00686F32" w:rsidRPr="002E08C7" w:rsidRDefault="00686F32" w:rsidP="00686F32">
      <w:pPr>
        <w:pStyle w:val="NoSpacing"/>
      </w:pPr>
      <w:r w:rsidRPr="002E08C7">
        <w:t xml:space="preserve">20/04/12 20:21:04 WARN </w:t>
      </w:r>
      <w:proofErr w:type="spellStart"/>
      <w:r w:rsidRPr="002E08C7">
        <w:t>SharedInMemoryCache</w:t>
      </w:r>
      <w:proofErr w:type="spellEnd"/>
      <w:r w:rsidRPr="002E08C7">
        <w:t>: Evicting cached table partition meta                                                                             data from memory due to size constraints (</w:t>
      </w:r>
      <w:proofErr w:type="spellStart"/>
      <w:r w:rsidRPr="002E08C7">
        <w:t>spark.sql.hive.filesourcePartitionFile</w:t>
      </w:r>
      <w:proofErr w:type="spellEnd"/>
      <w:r w:rsidRPr="002E08C7">
        <w:t xml:space="preserve">                                                                             </w:t>
      </w:r>
      <w:proofErr w:type="spellStart"/>
      <w:r w:rsidRPr="002E08C7">
        <w:t>CacheSize</w:t>
      </w:r>
      <w:proofErr w:type="spellEnd"/>
      <w:r w:rsidRPr="002E08C7">
        <w:t xml:space="preserve"> = 262144000 bytes). This may impact query planning performance.</w:t>
      </w:r>
    </w:p>
    <w:p w14:paraId="16E66055" w14:textId="77777777" w:rsidR="00686F32" w:rsidRPr="002E08C7" w:rsidRDefault="00686F32" w:rsidP="00686F32">
      <w:pPr>
        <w:pStyle w:val="NoSpacing"/>
      </w:pPr>
      <w:r w:rsidRPr="002E08C7">
        <w:t xml:space="preserve">&gt;&gt;&gt; inTextData8 = </w:t>
      </w:r>
      <w:proofErr w:type="spellStart"/>
      <w:r w:rsidRPr="002E08C7">
        <w:t>spark.read.format</w:t>
      </w:r>
      <w:proofErr w:type="spellEnd"/>
      <w:r w:rsidRPr="002E08C7">
        <w:t>("csv").option("header", "true").option("deli                                                                             miter","\t").load(file_path8)</w:t>
      </w:r>
    </w:p>
    <w:p w14:paraId="1F0A5F0B" w14:textId="77777777" w:rsidR="00686F32" w:rsidRPr="002E08C7" w:rsidRDefault="00686F32" w:rsidP="00686F32">
      <w:pPr>
        <w:pStyle w:val="NoSpacing"/>
      </w:pPr>
      <w:r w:rsidRPr="002E08C7">
        <w:t xml:space="preserve">&gt;&gt;&gt; inTextData9 = </w:t>
      </w:r>
      <w:proofErr w:type="spellStart"/>
      <w:r w:rsidRPr="002E08C7">
        <w:t>spark.read.format</w:t>
      </w:r>
      <w:proofErr w:type="spellEnd"/>
      <w:r w:rsidRPr="002E08C7">
        <w:t>("csv").option("header", "true").option("deli                                                                             miter","\t").load(file_path9)</w:t>
      </w:r>
    </w:p>
    <w:p w14:paraId="6BECEB61" w14:textId="77777777" w:rsidR="00686F32" w:rsidRPr="002E08C7" w:rsidRDefault="00686F32" w:rsidP="00686F32">
      <w:pPr>
        <w:pStyle w:val="NoSpacing"/>
      </w:pPr>
      <w:r w:rsidRPr="002E08C7">
        <w:t xml:space="preserve">&gt;&gt;&gt; inTextData10 = </w:t>
      </w:r>
      <w:proofErr w:type="spellStart"/>
      <w:r w:rsidRPr="002E08C7">
        <w:t>spark.read.format</w:t>
      </w:r>
      <w:proofErr w:type="spellEnd"/>
      <w:r w:rsidRPr="002E08C7">
        <w:t xml:space="preserve">("csv").option("header", "true").option("del                                                                             </w:t>
      </w:r>
      <w:proofErr w:type="spellStart"/>
      <w:r w:rsidRPr="002E08C7">
        <w:t>imiter</w:t>
      </w:r>
      <w:proofErr w:type="spellEnd"/>
      <w:r w:rsidRPr="002E08C7">
        <w:t>","\t").load(file_path10)</w:t>
      </w:r>
    </w:p>
    <w:p w14:paraId="308A583C" w14:textId="49865795" w:rsidR="00686F32" w:rsidRPr="002E08C7" w:rsidRDefault="00686F32" w:rsidP="002E08C7">
      <w:pPr>
        <w:pStyle w:val="NoSpacing"/>
      </w:pPr>
      <w:r w:rsidRPr="002E08C7">
        <w:t xml:space="preserve">&gt;&gt;&gt; </w:t>
      </w:r>
      <w:proofErr w:type="spellStart"/>
      <w:r w:rsidRPr="002E08C7">
        <w:t>inTextData</w:t>
      </w:r>
      <w:proofErr w:type="spellEnd"/>
      <w:r w:rsidRPr="002E08C7">
        <w:t xml:space="preserve"> = </w:t>
      </w:r>
      <w:r w:rsidR="002E08C7" w:rsidRPr="002E08C7">
        <w:t>inTextData1.union(inTextData2).union(inTextData3).union(</w:t>
      </w:r>
      <w:proofErr w:type="spellStart"/>
      <w:r w:rsidR="002E08C7" w:rsidRPr="002E08C7">
        <w:t>inTextD</w:t>
      </w:r>
      <w:proofErr w:type="spellEnd"/>
      <w:r w:rsidR="002E08C7" w:rsidRPr="002E08C7">
        <w:t xml:space="preserve">                                                                             ata4).union(inTextData5).distinct()</w:t>
      </w:r>
      <w:r w:rsidRPr="002E08C7">
        <w:t>inTextData6.union(inTextData7).union(inTextData8).union(inTextD                                                                             ata9).union(inTextData10).distinct()</w:t>
      </w:r>
    </w:p>
    <w:p w14:paraId="52517659" w14:textId="77777777" w:rsidR="002E08C7" w:rsidRPr="002E08C7" w:rsidRDefault="002E08C7" w:rsidP="002E08C7">
      <w:pPr>
        <w:pStyle w:val="NoSpacing"/>
      </w:pPr>
      <w:r w:rsidRPr="002E08C7">
        <w:t xml:space="preserve">&gt;&gt;&gt; </w:t>
      </w:r>
      <w:proofErr w:type="spellStart"/>
      <w:r w:rsidRPr="002E08C7">
        <w:t>name_list</w:t>
      </w:r>
      <w:proofErr w:type="spellEnd"/>
      <w:r w:rsidRPr="002E08C7">
        <w:t xml:space="preserve"> = </w:t>
      </w:r>
      <w:proofErr w:type="spellStart"/>
      <w:r w:rsidRPr="002E08C7">
        <w:t>inTextData.schema.names</w:t>
      </w:r>
      <w:proofErr w:type="spellEnd"/>
    </w:p>
    <w:p w14:paraId="1A361EBC" w14:textId="77777777" w:rsidR="002E08C7" w:rsidRPr="002E08C7" w:rsidRDefault="002E08C7" w:rsidP="002E08C7">
      <w:pPr>
        <w:pStyle w:val="NoSpacing"/>
      </w:pPr>
      <w:r w:rsidRPr="002E08C7">
        <w:t xml:space="preserve">&gt;&gt;&gt; </w:t>
      </w:r>
      <w:proofErr w:type="spellStart"/>
      <w:r w:rsidRPr="002E08C7">
        <w:t>name_list</w:t>
      </w:r>
      <w:proofErr w:type="spellEnd"/>
      <w:r w:rsidRPr="002E08C7">
        <w:t xml:space="preserve"> = str(</w:t>
      </w:r>
      <w:proofErr w:type="spellStart"/>
      <w:r w:rsidRPr="002E08C7">
        <w:t>name_list</w:t>
      </w:r>
      <w:proofErr w:type="spellEnd"/>
      <w:r w:rsidRPr="002E08C7">
        <w:t>).strip("['']").split(' ')</w:t>
      </w:r>
    </w:p>
    <w:p w14:paraId="2945C314" w14:textId="77777777" w:rsidR="002E08C7" w:rsidRPr="002E08C7" w:rsidRDefault="002E08C7" w:rsidP="002E08C7">
      <w:pPr>
        <w:pStyle w:val="NoSpacing"/>
      </w:pPr>
      <w:r w:rsidRPr="002E08C7">
        <w:t>&gt;&gt;&gt; names = []</w:t>
      </w:r>
    </w:p>
    <w:p w14:paraId="74599341" w14:textId="77777777" w:rsidR="002E08C7" w:rsidRPr="002E08C7" w:rsidRDefault="002E08C7" w:rsidP="002E08C7">
      <w:pPr>
        <w:pStyle w:val="NoSpacing"/>
      </w:pPr>
      <w:r w:rsidRPr="002E08C7">
        <w:t xml:space="preserve">&gt;&gt;&gt; for item in </w:t>
      </w:r>
      <w:proofErr w:type="spellStart"/>
      <w:r w:rsidRPr="002E08C7">
        <w:t>name_list</w:t>
      </w:r>
      <w:proofErr w:type="spellEnd"/>
      <w:r w:rsidRPr="002E08C7">
        <w:t>:</w:t>
      </w:r>
    </w:p>
    <w:p w14:paraId="2B731F46" w14:textId="77777777" w:rsidR="002E08C7" w:rsidRPr="002E08C7" w:rsidRDefault="002E08C7" w:rsidP="002E08C7">
      <w:pPr>
        <w:pStyle w:val="NoSpacing"/>
      </w:pPr>
      <w:r w:rsidRPr="002E08C7">
        <w:lastRenderedPageBreak/>
        <w:t xml:space="preserve">...     if </w:t>
      </w:r>
      <w:proofErr w:type="spellStart"/>
      <w:r w:rsidRPr="002E08C7">
        <w:t>len</w:t>
      </w:r>
      <w:proofErr w:type="spellEnd"/>
      <w:r w:rsidRPr="002E08C7">
        <w:t>(item)&gt;0:</w:t>
      </w:r>
    </w:p>
    <w:p w14:paraId="7A83813D" w14:textId="77777777" w:rsidR="002E08C7" w:rsidRPr="002E08C7" w:rsidRDefault="002E08C7" w:rsidP="002E08C7">
      <w:pPr>
        <w:pStyle w:val="NoSpacing"/>
      </w:pPr>
      <w:r w:rsidRPr="002E08C7">
        <w:t xml:space="preserve">...         </w:t>
      </w:r>
      <w:proofErr w:type="spellStart"/>
      <w:r w:rsidRPr="002E08C7">
        <w:t>names.append</w:t>
      </w:r>
      <w:proofErr w:type="spellEnd"/>
      <w:r w:rsidRPr="002E08C7">
        <w:t>(item)</w:t>
      </w:r>
    </w:p>
    <w:p w14:paraId="220205EF" w14:textId="77777777" w:rsidR="002E08C7" w:rsidRPr="002E08C7" w:rsidRDefault="002E08C7" w:rsidP="002E08C7">
      <w:pPr>
        <w:pStyle w:val="NoSpacing"/>
      </w:pPr>
      <w:r w:rsidRPr="002E08C7">
        <w:t>...</w:t>
      </w:r>
    </w:p>
    <w:p w14:paraId="42AA7691" w14:textId="77777777" w:rsidR="002E08C7" w:rsidRDefault="002E08C7" w:rsidP="002E08C7">
      <w:pPr>
        <w:pStyle w:val="NoSpacing"/>
      </w:pPr>
      <w:r>
        <w:t xml:space="preserve">&gt;&gt;&gt; rdd1 = </w:t>
      </w:r>
      <w:proofErr w:type="spellStart"/>
      <w:r>
        <w:t>inTextData.rdd</w:t>
      </w:r>
      <w:proofErr w:type="spellEnd"/>
    </w:p>
    <w:p w14:paraId="2093833A" w14:textId="77777777" w:rsidR="002E08C7" w:rsidRDefault="002E08C7" w:rsidP="002E08C7">
      <w:pPr>
        <w:pStyle w:val="NoSpacing"/>
      </w:pPr>
      <w:r>
        <w:t>&gt;&gt;&gt; rdd2 = rdd1.map(lambda x: str(x).split('=')[1])</w:t>
      </w:r>
    </w:p>
    <w:p w14:paraId="561E06C9" w14:textId="77777777" w:rsidR="002E08C7" w:rsidRDefault="002E08C7" w:rsidP="002E08C7">
      <w:pPr>
        <w:pStyle w:val="NoSpacing"/>
      </w:pPr>
      <w:r>
        <w:t>&gt;&gt;&gt; rdd3 = rdd2.map(lambda x: ' '.join(</w:t>
      </w:r>
      <w:proofErr w:type="spellStart"/>
      <w:r>
        <w:t>x.split</w:t>
      </w:r>
      <w:proofErr w:type="spellEnd"/>
      <w:r>
        <w:t>()))</w:t>
      </w:r>
    </w:p>
    <w:p w14:paraId="58F72822" w14:textId="77777777" w:rsidR="002E08C7" w:rsidRDefault="002E08C7" w:rsidP="002E08C7">
      <w:pPr>
        <w:pStyle w:val="NoSpacing"/>
      </w:pPr>
      <w:r>
        <w:t>&gt;&gt;&gt; rdd4 = rdd3.map(lambda x: x[2:-2])</w:t>
      </w:r>
    </w:p>
    <w:p w14:paraId="1CCB7566" w14:textId="77777777" w:rsidR="002E08C7" w:rsidRDefault="002E08C7" w:rsidP="002E08C7">
      <w:pPr>
        <w:pStyle w:val="NoSpacing"/>
      </w:pPr>
      <w:r>
        <w:t>&gt;&gt;&gt; rdd4.saveAsTextFile('/user/</w:t>
      </w:r>
      <w:proofErr w:type="spellStart"/>
      <w:r>
        <w:t>venkatsv</w:t>
      </w:r>
      <w:proofErr w:type="spellEnd"/>
      <w:r>
        <w:t>/assignmenttest3'+'temp')</w:t>
      </w:r>
    </w:p>
    <w:p w14:paraId="446383C0" w14:textId="77777777" w:rsidR="002E08C7" w:rsidRDefault="002E08C7" w:rsidP="002E08C7">
      <w:pPr>
        <w:pStyle w:val="NoSpacing"/>
      </w:pPr>
      <w:r>
        <w:t xml:space="preserve">&gt;&gt;&gt; </w:t>
      </w:r>
      <w:proofErr w:type="spellStart"/>
      <w:r>
        <w:t>newInData</w:t>
      </w:r>
      <w:proofErr w:type="spellEnd"/>
      <w:r>
        <w:t xml:space="preserve"> = spark.read.csv('/user/venkatsv/assignmenttest3temp',header=False,sep=' ')</w:t>
      </w:r>
    </w:p>
    <w:p w14:paraId="38C23158" w14:textId="77777777" w:rsidR="002E08C7" w:rsidRDefault="002E08C7" w:rsidP="002E08C7">
      <w:pPr>
        <w:pStyle w:val="NoSpacing"/>
      </w:pPr>
      <w:r>
        <w:t xml:space="preserve">&gt;&gt;&gt; </w:t>
      </w:r>
      <w:proofErr w:type="spellStart"/>
      <w:r>
        <w:t>cleanData</w:t>
      </w:r>
      <w:proofErr w:type="spellEnd"/>
      <w:r>
        <w:t xml:space="preserve"> = </w:t>
      </w:r>
      <w:proofErr w:type="spellStart"/>
      <w:r>
        <w:t>newInData.drop</w:t>
      </w:r>
      <w:proofErr w:type="spellEnd"/>
      <w:r>
        <w:t>('_c1','_c4','_c6','_c8','_c10','_c12','_c14')</w:t>
      </w:r>
    </w:p>
    <w:p w14:paraId="0CEBD995" w14:textId="77777777" w:rsidR="002E08C7" w:rsidRDefault="002E08C7" w:rsidP="002E08C7">
      <w:pPr>
        <w:pStyle w:val="NoSpacing"/>
      </w:pPr>
      <w:r>
        <w:t xml:space="preserve">&gt;&gt;&gt; </w:t>
      </w:r>
      <w:proofErr w:type="spellStart"/>
      <w:r>
        <w:t>cleanData</w:t>
      </w:r>
      <w:proofErr w:type="spellEnd"/>
      <w:r>
        <w:t xml:space="preserve"> = cleanData.withColumnRenamed('_c0','STN').withColumnRenamed('_c2','YEARMODA')\</w:t>
      </w:r>
    </w:p>
    <w:p w14:paraId="4F06F016" w14:textId="77777777" w:rsidR="002E08C7" w:rsidRDefault="002E08C7" w:rsidP="002E08C7">
      <w:pPr>
        <w:pStyle w:val="NoSpacing"/>
      </w:pPr>
      <w:r>
        <w:t>...                     .withColumnRenamed('_c3','TEMP').withColumnRenamed('_c5','DEWP')\</w:t>
      </w:r>
    </w:p>
    <w:p w14:paraId="5835565B" w14:textId="77777777" w:rsidR="002E08C7" w:rsidRDefault="002E08C7" w:rsidP="002E08C7">
      <w:pPr>
        <w:pStyle w:val="NoSpacing"/>
      </w:pPr>
      <w:r>
        <w:t>...                     .</w:t>
      </w:r>
      <w:proofErr w:type="spellStart"/>
      <w:r>
        <w:t>withColumnRenamed</w:t>
      </w:r>
      <w:proofErr w:type="spellEnd"/>
      <w:r>
        <w:t>('_c7','SLP').</w:t>
      </w:r>
      <w:proofErr w:type="spellStart"/>
      <w:r>
        <w:t>withColumnRenamed</w:t>
      </w:r>
      <w:proofErr w:type="spellEnd"/>
      <w:r>
        <w:t>('_c9','STP')\</w:t>
      </w:r>
    </w:p>
    <w:p w14:paraId="113EBD26" w14:textId="77777777" w:rsidR="002E08C7" w:rsidRDefault="002E08C7" w:rsidP="002E08C7">
      <w:pPr>
        <w:pStyle w:val="NoSpacing"/>
      </w:pPr>
      <w:r>
        <w:t>...                     .withColumnRenamed('_c11','VISIB').withColumnRenamed('_c13','WDSP')\</w:t>
      </w:r>
    </w:p>
    <w:p w14:paraId="2EEB1759" w14:textId="77777777" w:rsidR="002E08C7" w:rsidRDefault="002E08C7" w:rsidP="002E08C7">
      <w:pPr>
        <w:pStyle w:val="NoSpacing"/>
      </w:pPr>
      <w:r>
        <w:t>...                     .withColumnRenamed('_c15','MXSPD').withColumnRenamed('_c16','GUST')\</w:t>
      </w:r>
    </w:p>
    <w:p w14:paraId="0BEB822F" w14:textId="77777777" w:rsidR="002E08C7" w:rsidRDefault="002E08C7" w:rsidP="002E08C7">
      <w:pPr>
        <w:pStyle w:val="NoSpacing"/>
      </w:pPr>
      <w:r>
        <w:t>...                     .withColumnRenamed('_c17','MAX').withColumnRenamed('_c18','MIN')\</w:t>
      </w:r>
    </w:p>
    <w:p w14:paraId="64EDF82C" w14:textId="77777777" w:rsidR="002E08C7" w:rsidRDefault="002E08C7" w:rsidP="002E08C7">
      <w:pPr>
        <w:pStyle w:val="NoSpacing"/>
      </w:pPr>
      <w:r>
        <w:t>...                     .withColumnRenamed('_c19','PRCP').withColumnRenamed('_c20','SNDP')\</w:t>
      </w:r>
    </w:p>
    <w:p w14:paraId="1856AB8B" w14:textId="77777777" w:rsidR="002E08C7" w:rsidRDefault="002E08C7" w:rsidP="002E08C7">
      <w:pPr>
        <w:pStyle w:val="NoSpacing"/>
      </w:pPr>
      <w:r>
        <w:t>...                     .</w:t>
      </w:r>
      <w:proofErr w:type="spellStart"/>
      <w:r>
        <w:t>withColumnRenamed</w:t>
      </w:r>
      <w:proofErr w:type="spellEnd"/>
      <w:r>
        <w:t>('_c21','FRSHTT')</w:t>
      </w:r>
    </w:p>
    <w:p w14:paraId="20BAAD58" w14:textId="77777777" w:rsidR="002E08C7" w:rsidRDefault="002E08C7" w:rsidP="002E08C7">
      <w:pPr>
        <w:pStyle w:val="NoSpacing"/>
      </w:pPr>
      <w:r>
        <w:t>&gt;&gt;&gt; cleanData1=</w:t>
      </w:r>
      <w:proofErr w:type="spellStart"/>
      <w:r>
        <w:t>cleanData.withColumn</w:t>
      </w:r>
      <w:proofErr w:type="spellEnd"/>
      <w:r>
        <w:t>("MIN", split(col("MIN"), "\\*").</w:t>
      </w:r>
      <w:proofErr w:type="spellStart"/>
      <w:r>
        <w:t>getItem</w:t>
      </w:r>
      <w:proofErr w:type="spellEnd"/>
      <w:r>
        <w:t>(0)).</w:t>
      </w:r>
      <w:proofErr w:type="spellStart"/>
      <w:r>
        <w:t>withColumn</w:t>
      </w:r>
      <w:proofErr w:type="spellEnd"/>
      <w:r>
        <w:t>("col3", split(col("MIN"), "\\*").</w:t>
      </w:r>
      <w:proofErr w:type="spellStart"/>
      <w:r>
        <w:t>getItem</w:t>
      </w:r>
      <w:proofErr w:type="spellEnd"/>
      <w:r>
        <w:t>(1))</w:t>
      </w:r>
    </w:p>
    <w:p w14:paraId="3498BFF8" w14:textId="77777777" w:rsidR="002E08C7" w:rsidRDefault="002E08C7" w:rsidP="002E08C7">
      <w:pPr>
        <w:pStyle w:val="NoSpacing"/>
      </w:pPr>
      <w:r>
        <w:t>&gt;&gt;&gt; cleanData1=cleanData1.withColumn("MAX", split(col("MAX"), "\\*").</w:t>
      </w:r>
      <w:proofErr w:type="spellStart"/>
      <w:r>
        <w:t>getItem</w:t>
      </w:r>
      <w:proofErr w:type="spellEnd"/>
      <w:r>
        <w:t>(0)).</w:t>
      </w:r>
      <w:proofErr w:type="spellStart"/>
      <w:r>
        <w:t>withColumn</w:t>
      </w:r>
      <w:proofErr w:type="spellEnd"/>
      <w:r>
        <w:t>("col3", split(col("MAX"), "\\*").</w:t>
      </w:r>
      <w:proofErr w:type="spellStart"/>
      <w:r>
        <w:t>getItem</w:t>
      </w:r>
      <w:proofErr w:type="spellEnd"/>
      <w:r>
        <w:t>(1))</w:t>
      </w:r>
    </w:p>
    <w:p w14:paraId="63094D01" w14:textId="77777777" w:rsidR="002E08C7" w:rsidRDefault="002E08C7" w:rsidP="002E08C7">
      <w:pPr>
        <w:pStyle w:val="NoSpacing"/>
      </w:pPr>
      <w:r>
        <w:t>&gt;&gt;&gt; cleanData1=cleanData1.drop('col2','col3')</w:t>
      </w:r>
    </w:p>
    <w:p w14:paraId="76DC1D3D" w14:textId="77777777" w:rsidR="002E08C7" w:rsidRDefault="002E08C7" w:rsidP="002E08C7">
      <w:pPr>
        <w:pStyle w:val="NoSpacing"/>
      </w:pPr>
      <w:r>
        <w:t>&gt;&gt;&gt; cleanData1 = cleanData1.withColumn("MAX_NEW", cleanData1["MAX"].cast("double"))</w:t>
      </w:r>
    </w:p>
    <w:p w14:paraId="41DAC7D8" w14:textId="339F9030" w:rsidR="002E08C7" w:rsidRDefault="002E08C7" w:rsidP="002E08C7">
      <w:pPr>
        <w:pStyle w:val="NoSpacing"/>
      </w:pPr>
      <w:r>
        <w:t>&gt;&gt;&gt; cleanData1 = cleanData1.withColumn("MIN_NEW", cleanData1["MIN"].cast("double"))</w:t>
      </w:r>
    </w:p>
    <w:p w14:paraId="2B914D08" w14:textId="77777777" w:rsidR="002E08C7" w:rsidRDefault="002E08C7" w:rsidP="002E08C7">
      <w:pPr>
        <w:pStyle w:val="NoSpacing"/>
      </w:pPr>
      <w:r>
        <w:t>&gt;&gt;&gt; cleanData1=cleanData1.drop('MAX','MIN')</w:t>
      </w:r>
    </w:p>
    <w:p w14:paraId="0044F51E" w14:textId="77777777" w:rsidR="002E08C7" w:rsidRDefault="002E08C7" w:rsidP="002E08C7">
      <w:pPr>
        <w:pStyle w:val="NoSpacing"/>
      </w:pPr>
      <w:r>
        <w:t>&gt;&gt;&gt; cleanData1=cleanData1.withColumnRenamed("MAX_NEW","MAX")</w:t>
      </w:r>
    </w:p>
    <w:p w14:paraId="707C1EC4" w14:textId="77777777" w:rsidR="002E08C7" w:rsidRDefault="002E08C7" w:rsidP="002E08C7">
      <w:pPr>
        <w:pStyle w:val="NoSpacing"/>
      </w:pPr>
      <w:r>
        <w:t>&gt;&gt;&gt; cleanData1=cleanData1.withColumnRenamed("MIN_NEW","MIN")</w:t>
      </w:r>
    </w:p>
    <w:p w14:paraId="0B6B4B18" w14:textId="14AFDB41" w:rsidR="002E08C7" w:rsidRDefault="002E08C7" w:rsidP="002E08C7">
      <w:pPr>
        <w:pStyle w:val="NoSpacing"/>
      </w:pPr>
      <w:r>
        <w:t>&gt;&gt;&gt; cleanData1.createOrReplaceTempView("</w:t>
      </w:r>
      <w:proofErr w:type="spellStart"/>
      <w:r>
        <w:t>cleanData</w:t>
      </w:r>
      <w:proofErr w:type="spellEnd"/>
      <w:r>
        <w:t>")</w:t>
      </w:r>
    </w:p>
    <w:p w14:paraId="397B0D21" w14:textId="341C5D21" w:rsidR="00413E3E" w:rsidRDefault="00413E3E" w:rsidP="002E08C7">
      <w:pPr>
        <w:pStyle w:val="NoSpacing"/>
      </w:pPr>
      <w:r w:rsidRPr="00413E3E">
        <w:t xml:space="preserve">&gt;&gt;&gt; </w:t>
      </w:r>
      <w:r>
        <w:t>cleanData</w:t>
      </w:r>
      <w:r w:rsidRPr="00413E3E">
        <w:t>1=cleanData1.withColumn("PRCP", split(col("PRCP"), "[A-Z]").</w:t>
      </w:r>
      <w:proofErr w:type="spellStart"/>
      <w:r w:rsidRPr="00413E3E">
        <w:t>getItem</w:t>
      </w:r>
      <w:proofErr w:type="spellEnd"/>
      <w:r w:rsidRPr="00413E3E">
        <w:t>(0)).</w:t>
      </w:r>
      <w:proofErr w:type="spellStart"/>
      <w:r w:rsidRPr="00413E3E">
        <w:t>withColumn</w:t>
      </w:r>
      <w:proofErr w:type="spellEnd"/>
      <w:r w:rsidRPr="00413E3E">
        <w:t>("P1", split(col("PRCP"), "[A-Z]").</w:t>
      </w:r>
      <w:proofErr w:type="spellStart"/>
      <w:r w:rsidRPr="00413E3E">
        <w:t>getItem</w:t>
      </w:r>
      <w:proofErr w:type="spellEnd"/>
      <w:r w:rsidRPr="00413E3E">
        <w:t>(1))</w:t>
      </w:r>
    </w:p>
    <w:p w14:paraId="5955981E" w14:textId="57EE2F41" w:rsidR="002E08C7" w:rsidRDefault="002E08C7" w:rsidP="002E08C7">
      <w:pPr>
        <w:pStyle w:val="NoSpacing"/>
      </w:pPr>
      <w:r w:rsidRPr="002E08C7">
        <w:t xml:space="preserve">&gt;&gt;&gt; </w:t>
      </w:r>
      <w:proofErr w:type="spellStart"/>
      <w:r w:rsidRPr="002E08C7">
        <w:t>spark.sql</w:t>
      </w:r>
      <w:proofErr w:type="spellEnd"/>
      <w:r w:rsidRPr="002E08C7">
        <w:t xml:space="preserve">("SELECT distinct(STN), LEFT(YEARMODA,4) as YEAR, RIGHT(YEARMODA,2) as DATE, MAX from </w:t>
      </w:r>
      <w:proofErr w:type="spellStart"/>
      <w:r w:rsidRPr="002E08C7">
        <w:t>cleanData</w:t>
      </w:r>
      <w:proofErr w:type="spellEnd"/>
      <w:r w:rsidRPr="002E08C7">
        <w:t xml:space="preserve"> where MAX in (Select MAX(MAX) from </w:t>
      </w:r>
      <w:proofErr w:type="spellStart"/>
      <w:r w:rsidRPr="002E08C7">
        <w:t>cleanData</w:t>
      </w:r>
      <w:proofErr w:type="spellEnd"/>
      <w:r w:rsidRPr="002E08C7">
        <w:t xml:space="preserve"> where MAX &lt;&gt;9999.9 and LEFT(YEARMODA,4)='2010') and LEFT(YEARMODA,4) ='2010' ").show()</w:t>
      </w:r>
    </w:p>
    <w:p w14:paraId="6797B5D7" w14:textId="10BB037E" w:rsidR="002E08C7" w:rsidRDefault="002E08C7" w:rsidP="002E08C7">
      <w:pPr>
        <w:pStyle w:val="NoSpacing"/>
      </w:pPr>
      <w:r w:rsidRPr="002E08C7">
        <w:t xml:space="preserve">&gt;&gt;&gt; </w:t>
      </w:r>
      <w:proofErr w:type="spellStart"/>
      <w:r w:rsidRPr="002E08C7">
        <w:t>spark.sql</w:t>
      </w:r>
      <w:proofErr w:type="spellEnd"/>
      <w:r w:rsidRPr="002E08C7">
        <w:t xml:space="preserve">("SELECT distinct(STN), LEFT(YEARMODA,4) as YEAR, RIGHT(YEARMODA,2) as DATE, MIN from </w:t>
      </w:r>
      <w:proofErr w:type="spellStart"/>
      <w:r w:rsidRPr="002E08C7">
        <w:t>cleanData</w:t>
      </w:r>
      <w:proofErr w:type="spellEnd"/>
      <w:r w:rsidRPr="002E08C7">
        <w:t xml:space="preserve"> where Min in (Select MIN(MIN) from </w:t>
      </w:r>
      <w:proofErr w:type="spellStart"/>
      <w:r w:rsidRPr="002E08C7">
        <w:t>cleanData</w:t>
      </w:r>
      <w:proofErr w:type="spellEnd"/>
      <w:r w:rsidRPr="002E08C7">
        <w:t xml:space="preserve"> where Min &lt;&gt;9999.9 and LEFT(YEARMODA,4)='2010') and LEFT(YEARMODA,4) ='2010' ").show()</w:t>
      </w:r>
    </w:p>
    <w:p w14:paraId="07254179" w14:textId="77777777" w:rsidR="002E08C7" w:rsidRDefault="002E08C7" w:rsidP="002E08C7">
      <w:pPr>
        <w:pStyle w:val="NoSpacing"/>
      </w:pPr>
    </w:p>
    <w:p w14:paraId="7181AC2C" w14:textId="263CF1B6" w:rsidR="002E08C7" w:rsidRDefault="002E08C7" w:rsidP="002E08C7">
      <w:pPr>
        <w:pStyle w:val="NoSpacing"/>
      </w:pPr>
      <w:r>
        <w:t xml:space="preserve">&gt;&gt;&gt; </w:t>
      </w:r>
      <w:proofErr w:type="spellStart"/>
      <w:r>
        <w:t>spark.sql</w:t>
      </w:r>
      <w:proofErr w:type="spellEnd"/>
      <w:r>
        <w:t xml:space="preserve">("SELECT distinct(STN), LEFT(YEARMODA,4) as YEAR, RIGHT(YEARMODA,2) as DATE, MAX from </w:t>
      </w:r>
      <w:proofErr w:type="spellStart"/>
      <w:r>
        <w:t>cleanData</w:t>
      </w:r>
      <w:proofErr w:type="spellEnd"/>
      <w:r>
        <w:t xml:space="preserve"> where MAX in (Select MAX(MAX) from </w:t>
      </w:r>
      <w:proofErr w:type="spellStart"/>
      <w:r>
        <w:t>cleanData</w:t>
      </w:r>
      <w:proofErr w:type="spellEnd"/>
      <w:r>
        <w:t xml:space="preserve"> where MAX &lt;&gt;9999.9 and LEFT(YEARMODA,4)='2011') and LEFT(YEARMODA,4) ='2011' ").show()</w:t>
      </w:r>
    </w:p>
    <w:p w14:paraId="0B11A4A5" w14:textId="77BBB3C1" w:rsidR="002E08C7" w:rsidRDefault="002E08C7" w:rsidP="002E08C7">
      <w:pPr>
        <w:pStyle w:val="NoSpacing"/>
      </w:pPr>
      <w:r w:rsidRPr="002E08C7">
        <w:t xml:space="preserve">&gt;&gt;&gt; </w:t>
      </w:r>
      <w:proofErr w:type="spellStart"/>
      <w:r w:rsidRPr="002E08C7">
        <w:t>spark.sql</w:t>
      </w:r>
      <w:proofErr w:type="spellEnd"/>
      <w:r w:rsidRPr="002E08C7">
        <w:t xml:space="preserve">("SELECT distinct(STN), LEFT(YEARMODA,4) as YEAR, RIGHT(YEARMODA,2) as DATE, MIN from </w:t>
      </w:r>
      <w:proofErr w:type="spellStart"/>
      <w:r w:rsidRPr="002E08C7">
        <w:t>cleanData</w:t>
      </w:r>
      <w:proofErr w:type="spellEnd"/>
      <w:r w:rsidRPr="002E08C7">
        <w:t xml:space="preserve"> where MIN in (Select MIN(MIN) from </w:t>
      </w:r>
      <w:proofErr w:type="spellStart"/>
      <w:r w:rsidRPr="002E08C7">
        <w:t>cleanData</w:t>
      </w:r>
      <w:proofErr w:type="spellEnd"/>
      <w:r w:rsidRPr="002E08C7">
        <w:t xml:space="preserve"> where MIN &lt;&gt;9999.9 and LEFT(YEARMODA,4)='2011') and LEFT(YEARMODA,4) ='2011' ").show()</w:t>
      </w:r>
    </w:p>
    <w:p w14:paraId="76EBFD34" w14:textId="565DAB1A" w:rsidR="002E08C7" w:rsidRDefault="002E08C7" w:rsidP="002E08C7">
      <w:pPr>
        <w:pStyle w:val="NoSpacing"/>
      </w:pPr>
    </w:p>
    <w:p w14:paraId="6279DDFC" w14:textId="3961A9B1" w:rsidR="002E08C7" w:rsidRDefault="002E08C7" w:rsidP="002E08C7">
      <w:pPr>
        <w:pStyle w:val="NoSpacing"/>
      </w:pPr>
      <w:r w:rsidRPr="002E08C7">
        <w:t xml:space="preserve">&gt;&gt;&gt; </w:t>
      </w:r>
      <w:proofErr w:type="spellStart"/>
      <w:r w:rsidRPr="002E08C7">
        <w:t>spark.sql</w:t>
      </w:r>
      <w:proofErr w:type="spellEnd"/>
      <w:r w:rsidRPr="002E08C7">
        <w:t xml:space="preserve">("SELECT distinct(STN), LEFT(YEARMODA,4) as YEAR, RIGHT(YEARMODA,2) as DATE, MAX from </w:t>
      </w:r>
      <w:proofErr w:type="spellStart"/>
      <w:r w:rsidRPr="002E08C7">
        <w:t>cleanData</w:t>
      </w:r>
      <w:proofErr w:type="spellEnd"/>
      <w:r w:rsidRPr="002E08C7">
        <w:t xml:space="preserve"> where MAX in (Select MAX(MAX) from </w:t>
      </w:r>
      <w:proofErr w:type="spellStart"/>
      <w:r w:rsidRPr="002E08C7">
        <w:t>cleanData</w:t>
      </w:r>
      <w:proofErr w:type="spellEnd"/>
      <w:r w:rsidRPr="002E08C7">
        <w:t xml:space="preserve"> where MAX &lt;&gt;9999.9 and LEFT(YEARMODA,4)='2012') and LEFT(YEARMODA,4) ='2012' ").show()</w:t>
      </w:r>
    </w:p>
    <w:p w14:paraId="72B7B8D9" w14:textId="621E69AE" w:rsidR="002E08C7" w:rsidRDefault="00D17F9C" w:rsidP="002E08C7">
      <w:pPr>
        <w:pStyle w:val="NoSpacing"/>
      </w:pPr>
      <w:r w:rsidRPr="00D17F9C">
        <w:lastRenderedPageBreak/>
        <w:t xml:space="preserve">&gt;&gt;&gt; </w:t>
      </w:r>
      <w:proofErr w:type="spellStart"/>
      <w:r w:rsidRPr="00D17F9C">
        <w:t>spark.sql</w:t>
      </w:r>
      <w:proofErr w:type="spellEnd"/>
      <w:r w:rsidRPr="00D17F9C">
        <w:t xml:space="preserve">("SELECT distinct(STN), LEFT(YEARMODA,4) as YEAR, RIGHT(YEARMODA,2) as DATE, MIN from </w:t>
      </w:r>
      <w:proofErr w:type="spellStart"/>
      <w:r w:rsidRPr="00D17F9C">
        <w:t>cleanData</w:t>
      </w:r>
      <w:proofErr w:type="spellEnd"/>
      <w:r w:rsidRPr="00D17F9C">
        <w:t xml:space="preserve"> where MIN in (Select MIN(MIN) from </w:t>
      </w:r>
      <w:proofErr w:type="spellStart"/>
      <w:r w:rsidRPr="00D17F9C">
        <w:t>cleanData</w:t>
      </w:r>
      <w:proofErr w:type="spellEnd"/>
      <w:r w:rsidRPr="00D17F9C">
        <w:t xml:space="preserve"> where MIN &lt;&gt;9999.9 and LEFT(YEARMODA,4)='2012') and LEFT(YEARMODA,4) ='2012' ").show()</w:t>
      </w:r>
    </w:p>
    <w:p w14:paraId="43C912E0" w14:textId="13E5ECFA" w:rsidR="00D17F9C" w:rsidRDefault="00D17F9C" w:rsidP="002E08C7">
      <w:pPr>
        <w:pStyle w:val="NoSpacing"/>
      </w:pPr>
    </w:p>
    <w:p w14:paraId="1E0C071B" w14:textId="77777777" w:rsidR="00D17F9C" w:rsidRDefault="00D17F9C" w:rsidP="00D17F9C">
      <w:pPr>
        <w:pStyle w:val="NoSpacing"/>
      </w:pPr>
    </w:p>
    <w:p w14:paraId="76C0DEE0" w14:textId="22E0AD9E" w:rsidR="00D17F9C" w:rsidRDefault="00D17F9C" w:rsidP="00D17F9C">
      <w:pPr>
        <w:pStyle w:val="NoSpacing"/>
      </w:pPr>
      <w:r>
        <w:t xml:space="preserve">&gt;&gt;&gt; </w:t>
      </w:r>
      <w:proofErr w:type="spellStart"/>
      <w:r>
        <w:t>spark.sql</w:t>
      </w:r>
      <w:proofErr w:type="spellEnd"/>
      <w:r>
        <w:t xml:space="preserve">("SELECT distinct(STN), LEFT(YEARMODA,4) as YEAR, RIGHT(YEARMODA,2) as DATE, MAX from </w:t>
      </w:r>
      <w:proofErr w:type="spellStart"/>
      <w:r>
        <w:t>cleanData</w:t>
      </w:r>
      <w:proofErr w:type="spellEnd"/>
      <w:r>
        <w:t xml:space="preserve"> where MAX in (Select MAX(MAX) from </w:t>
      </w:r>
      <w:proofErr w:type="spellStart"/>
      <w:r>
        <w:t>cleanData</w:t>
      </w:r>
      <w:proofErr w:type="spellEnd"/>
      <w:r>
        <w:t xml:space="preserve"> where MAX &lt;&gt;9999.9 and LEFT(YEARMODA,4)='2013') and LEFT(YEARMODA,4) ='2013' ").show()</w:t>
      </w:r>
    </w:p>
    <w:p w14:paraId="2071530D" w14:textId="0A285A8F" w:rsidR="00D17F9C" w:rsidRDefault="00D17F9C" w:rsidP="00D17F9C">
      <w:pPr>
        <w:pStyle w:val="NoSpacing"/>
      </w:pPr>
      <w:r w:rsidRPr="00D17F9C">
        <w:t xml:space="preserve">&gt;&gt;&gt; </w:t>
      </w:r>
      <w:proofErr w:type="spellStart"/>
      <w:r w:rsidRPr="00D17F9C">
        <w:t>spark.sql</w:t>
      </w:r>
      <w:proofErr w:type="spellEnd"/>
      <w:r w:rsidRPr="00D17F9C">
        <w:t xml:space="preserve">("SELECT distinct(STN), LEFT(YEARMODA,4) as YEAR, RIGHT(YEARMODA,2) as DATE, MIN from </w:t>
      </w:r>
      <w:proofErr w:type="spellStart"/>
      <w:r w:rsidRPr="00D17F9C">
        <w:t>cleanData</w:t>
      </w:r>
      <w:proofErr w:type="spellEnd"/>
      <w:r w:rsidRPr="00D17F9C">
        <w:t xml:space="preserve"> where MIN in (Select MIN(MIN) from </w:t>
      </w:r>
      <w:proofErr w:type="spellStart"/>
      <w:r w:rsidRPr="00D17F9C">
        <w:t>cleanData</w:t>
      </w:r>
      <w:proofErr w:type="spellEnd"/>
      <w:r w:rsidRPr="00D17F9C">
        <w:t xml:space="preserve"> where MIN &lt;&gt;9999.9 and LEFT(YEARMODA,4)='2013') and LEFT(YEARMODA,4) ='2013' ").show()</w:t>
      </w:r>
    </w:p>
    <w:p w14:paraId="4926DA05" w14:textId="7286C2E3" w:rsidR="00D17F9C" w:rsidRDefault="00D17F9C" w:rsidP="00D17F9C">
      <w:pPr>
        <w:pStyle w:val="NoSpacing"/>
      </w:pPr>
    </w:p>
    <w:p w14:paraId="62759BAF" w14:textId="77777777" w:rsidR="00D17F9C" w:rsidRDefault="00D17F9C" w:rsidP="00D17F9C">
      <w:pPr>
        <w:pStyle w:val="NoSpacing"/>
      </w:pPr>
    </w:p>
    <w:p w14:paraId="36EF6CD6" w14:textId="0E13F518" w:rsidR="00D17F9C" w:rsidRDefault="00D17F9C" w:rsidP="00D17F9C">
      <w:pPr>
        <w:pStyle w:val="NoSpacing"/>
      </w:pPr>
      <w:r>
        <w:t xml:space="preserve">&gt;&gt;&gt; </w:t>
      </w:r>
      <w:proofErr w:type="spellStart"/>
      <w:r>
        <w:t>spark.sql</w:t>
      </w:r>
      <w:proofErr w:type="spellEnd"/>
      <w:r>
        <w:t xml:space="preserve">("SELECT distinct(STN), LEFT(YEARMODA,4) as YEAR, RIGHT(YEARMODA,2) as DATE, MAX from </w:t>
      </w:r>
      <w:proofErr w:type="spellStart"/>
      <w:r>
        <w:t>cleanData</w:t>
      </w:r>
      <w:proofErr w:type="spellEnd"/>
      <w:r>
        <w:t xml:space="preserve"> where MAX in (Select MAX(MAX) from </w:t>
      </w:r>
      <w:proofErr w:type="spellStart"/>
      <w:r>
        <w:t>cleanData</w:t>
      </w:r>
      <w:proofErr w:type="spellEnd"/>
      <w:r>
        <w:t xml:space="preserve"> where MAX &lt;&gt;9999.9 and LEFT(YEARMODA,4)='2014') and LEFT(YEARMODA,4) ='2014' ").show()</w:t>
      </w:r>
    </w:p>
    <w:p w14:paraId="2EAE52E4" w14:textId="44B34282" w:rsidR="00D17F9C" w:rsidRDefault="00D17F9C" w:rsidP="00D17F9C">
      <w:pPr>
        <w:pStyle w:val="NoSpacing"/>
      </w:pPr>
      <w:r w:rsidRPr="00D17F9C">
        <w:t xml:space="preserve">&gt;&gt;&gt; </w:t>
      </w:r>
      <w:proofErr w:type="spellStart"/>
      <w:r w:rsidRPr="00D17F9C">
        <w:t>spark.sql</w:t>
      </w:r>
      <w:proofErr w:type="spellEnd"/>
      <w:r w:rsidRPr="00D17F9C">
        <w:t xml:space="preserve">("SELECT distinct(STN), LEFT(YEARMODA,4) as YEAR, RIGHT(YEARMODA,2) as DATE, MIN from </w:t>
      </w:r>
      <w:proofErr w:type="spellStart"/>
      <w:r w:rsidRPr="00D17F9C">
        <w:t>cleanData</w:t>
      </w:r>
      <w:proofErr w:type="spellEnd"/>
      <w:r w:rsidRPr="00D17F9C">
        <w:t xml:space="preserve"> where MIN in (Select MIN(MIN) from </w:t>
      </w:r>
      <w:proofErr w:type="spellStart"/>
      <w:r w:rsidRPr="00D17F9C">
        <w:t>cleanData</w:t>
      </w:r>
      <w:proofErr w:type="spellEnd"/>
      <w:r w:rsidRPr="00D17F9C">
        <w:t xml:space="preserve"> where MIN &lt;&gt;9999.9 and LEFT(YEARMODA,4)='2014') and LEFT(YEARMODA,4) ='2014' ").show()</w:t>
      </w:r>
    </w:p>
    <w:p w14:paraId="2C0B4AF2" w14:textId="4846F7F6" w:rsidR="00D17F9C" w:rsidRDefault="00D17F9C" w:rsidP="00D17F9C">
      <w:pPr>
        <w:pStyle w:val="NoSpacing"/>
      </w:pPr>
    </w:p>
    <w:p w14:paraId="65A36E3C" w14:textId="5CFC5CF3" w:rsidR="00D17F9C" w:rsidRDefault="0079578A" w:rsidP="00D17F9C">
      <w:pPr>
        <w:pStyle w:val="NoSpacing"/>
      </w:pPr>
      <w:r w:rsidRPr="0079578A">
        <w:t xml:space="preserve">&gt;&gt;&gt; </w:t>
      </w:r>
      <w:proofErr w:type="spellStart"/>
      <w:r w:rsidRPr="0079578A">
        <w:t>spark.sql</w:t>
      </w:r>
      <w:proofErr w:type="spellEnd"/>
      <w:r w:rsidRPr="0079578A">
        <w:t xml:space="preserve">("SELECT distinct(STN), LEFT(YEARMODA,4) as YEAR, RIGHT(YEARMODA,2) as DATE,MAX from </w:t>
      </w:r>
      <w:proofErr w:type="spellStart"/>
      <w:r w:rsidRPr="0079578A">
        <w:t>cleanData</w:t>
      </w:r>
      <w:proofErr w:type="spellEnd"/>
      <w:r w:rsidRPr="0079578A">
        <w:t xml:space="preserve"> where MAX = (Select MAX(MAX) from </w:t>
      </w:r>
      <w:proofErr w:type="spellStart"/>
      <w:r w:rsidRPr="0079578A">
        <w:t>cleanData</w:t>
      </w:r>
      <w:proofErr w:type="spellEnd"/>
      <w:r w:rsidRPr="0079578A">
        <w:t xml:space="preserve"> where MAX &lt;&gt;9999.9)and LEFT(YEARMODA,4)=2015").show()</w:t>
      </w:r>
    </w:p>
    <w:p w14:paraId="5886C9F7" w14:textId="68A8677E" w:rsidR="0079578A" w:rsidRDefault="0079578A" w:rsidP="00D17F9C">
      <w:pPr>
        <w:pStyle w:val="NoSpacing"/>
      </w:pPr>
      <w:r w:rsidRPr="0079578A">
        <w:t xml:space="preserve">&gt;&gt;&gt; </w:t>
      </w:r>
      <w:proofErr w:type="spellStart"/>
      <w:r w:rsidRPr="0079578A">
        <w:t>spark.sql</w:t>
      </w:r>
      <w:proofErr w:type="spellEnd"/>
      <w:r w:rsidRPr="0079578A">
        <w:t xml:space="preserve">("SELECT distinct(STN), LEFT(YEARMODA,4) as YEAR, RIGHT(YEARMODA,2) as DATE, MIN from </w:t>
      </w:r>
      <w:proofErr w:type="spellStart"/>
      <w:r w:rsidRPr="0079578A">
        <w:t>cleanData</w:t>
      </w:r>
      <w:proofErr w:type="spellEnd"/>
      <w:r w:rsidRPr="0079578A">
        <w:t xml:space="preserve"> where Min in (Select MIN(MIN) from </w:t>
      </w:r>
      <w:proofErr w:type="spellStart"/>
      <w:r w:rsidRPr="0079578A">
        <w:t>cleanData</w:t>
      </w:r>
      <w:proofErr w:type="spellEnd"/>
      <w:r w:rsidRPr="0079578A">
        <w:t xml:space="preserve"> where Min &lt;&gt;9999.9 and LEFT(YEARMODA,4)='2015') and LEFT(YEARMODA,4) ='2015' ").show()</w:t>
      </w:r>
    </w:p>
    <w:p w14:paraId="1F973381" w14:textId="069F9077" w:rsidR="0079578A" w:rsidRDefault="0079578A" w:rsidP="00D17F9C">
      <w:pPr>
        <w:pStyle w:val="NoSpacing"/>
      </w:pPr>
    </w:p>
    <w:p w14:paraId="6E7A5803" w14:textId="77777777" w:rsidR="0079578A" w:rsidRDefault="0079578A" w:rsidP="0079578A">
      <w:pPr>
        <w:pStyle w:val="NoSpacing"/>
      </w:pPr>
    </w:p>
    <w:p w14:paraId="3275EC57" w14:textId="25FA3AAB" w:rsidR="0079578A" w:rsidRDefault="0079578A" w:rsidP="0079578A">
      <w:pPr>
        <w:pStyle w:val="NoSpacing"/>
      </w:pPr>
      <w:r>
        <w:t xml:space="preserve">&gt;&gt;&gt; </w:t>
      </w:r>
      <w:proofErr w:type="spellStart"/>
      <w:r>
        <w:t>spark.sql</w:t>
      </w:r>
      <w:proofErr w:type="spellEnd"/>
      <w:r>
        <w:t xml:space="preserve">("SELECT distinct(STN), LEFT(YEARMODA,4) as YEAR, RIGHT(YEARMODA,2) as DATE, MIN from </w:t>
      </w:r>
      <w:proofErr w:type="spellStart"/>
      <w:r>
        <w:t>cleanData</w:t>
      </w:r>
      <w:proofErr w:type="spellEnd"/>
      <w:r>
        <w:t xml:space="preserve"> where Min in (Select MIN(MIN) from </w:t>
      </w:r>
      <w:proofErr w:type="spellStart"/>
      <w:r>
        <w:t>cleanData</w:t>
      </w:r>
      <w:proofErr w:type="spellEnd"/>
      <w:r>
        <w:t xml:space="preserve"> where Min &lt;&gt;9999.9 and LEFT(YEARMODA,4)='2016') and LEFT(YEARMODA,4) ='2016' ").show()</w:t>
      </w:r>
    </w:p>
    <w:p w14:paraId="0BA9805A" w14:textId="636D31D7" w:rsidR="0079578A" w:rsidRDefault="0079578A" w:rsidP="0079578A">
      <w:pPr>
        <w:pStyle w:val="NoSpacing"/>
      </w:pPr>
      <w:r w:rsidRPr="0079578A">
        <w:t xml:space="preserve">&gt;&gt;&gt; </w:t>
      </w:r>
      <w:proofErr w:type="spellStart"/>
      <w:r w:rsidRPr="0079578A">
        <w:t>spark.sql</w:t>
      </w:r>
      <w:proofErr w:type="spellEnd"/>
      <w:r w:rsidRPr="0079578A">
        <w:t xml:space="preserve">("SELECT distinct(STN), LEFT(YEARMODA,4) as YEAR, RIGHT(YEARMODA,2) as DATE, MAX from </w:t>
      </w:r>
      <w:proofErr w:type="spellStart"/>
      <w:r w:rsidRPr="0079578A">
        <w:t>cleanData</w:t>
      </w:r>
      <w:proofErr w:type="spellEnd"/>
      <w:r w:rsidRPr="0079578A">
        <w:t xml:space="preserve"> where MAX in (Select MAX(MAX) from </w:t>
      </w:r>
      <w:proofErr w:type="spellStart"/>
      <w:r w:rsidRPr="0079578A">
        <w:t>cleanData</w:t>
      </w:r>
      <w:proofErr w:type="spellEnd"/>
      <w:r w:rsidRPr="0079578A">
        <w:t xml:space="preserve"> where MAX &lt;&gt;9999.9 and LEFT(YEARMODA,4)='2016') and LEFT(YEARMODA,4) ='2016' ").show()</w:t>
      </w:r>
    </w:p>
    <w:p w14:paraId="6F1DE95B" w14:textId="698E499B" w:rsidR="0079578A" w:rsidRDefault="0079578A" w:rsidP="0079578A">
      <w:pPr>
        <w:pStyle w:val="NoSpacing"/>
      </w:pPr>
    </w:p>
    <w:p w14:paraId="51819ADE" w14:textId="77777777" w:rsidR="0079578A" w:rsidRDefault="0079578A" w:rsidP="0079578A">
      <w:pPr>
        <w:pStyle w:val="NoSpacing"/>
      </w:pPr>
    </w:p>
    <w:p w14:paraId="12AAC1C3" w14:textId="66276452" w:rsidR="0079578A" w:rsidRDefault="0079578A" w:rsidP="0079578A">
      <w:pPr>
        <w:pStyle w:val="NoSpacing"/>
      </w:pPr>
      <w:r>
        <w:t xml:space="preserve">&gt;&gt;&gt; </w:t>
      </w:r>
      <w:proofErr w:type="spellStart"/>
      <w:r>
        <w:t>spark.sql</w:t>
      </w:r>
      <w:proofErr w:type="spellEnd"/>
      <w:r>
        <w:t xml:space="preserve">("SELECT distinct(STN), LEFT(YEARMODA,4) as YEAR, RIGHT(YEARMODA,2) as DATE, MAX from </w:t>
      </w:r>
      <w:proofErr w:type="spellStart"/>
      <w:r>
        <w:t>cleanData</w:t>
      </w:r>
      <w:proofErr w:type="spellEnd"/>
      <w:r>
        <w:t xml:space="preserve"> where MAX in (Select MAX(MAX) from </w:t>
      </w:r>
      <w:proofErr w:type="spellStart"/>
      <w:r>
        <w:t>cleanData</w:t>
      </w:r>
      <w:proofErr w:type="spellEnd"/>
      <w:r>
        <w:t xml:space="preserve"> where MAX &lt;&gt;9999.9 and LEFT(YEARMODA,4)='2017') and LEFT(YEARMODA,4) ='2017' ").show()</w:t>
      </w:r>
    </w:p>
    <w:p w14:paraId="10409E4B" w14:textId="0DE9DA8B" w:rsidR="0079578A" w:rsidRDefault="0079578A" w:rsidP="0079578A">
      <w:pPr>
        <w:pStyle w:val="NoSpacing"/>
      </w:pPr>
      <w:r w:rsidRPr="0079578A">
        <w:t xml:space="preserve">&gt;&gt;&gt; </w:t>
      </w:r>
      <w:proofErr w:type="spellStart"/>
      <w:r w:rsidRPr="0079578A">
        <w:t>spark.sql</w:t>
      </w:r>
      <w:proofErr w:type="spellEnd"/>
      <w:r w:rsidRPr="0079578A">
        <w:t xml:space="preserve">("SELECT distinct(STN), LEFT(YEARMODA,4) as YEAR, RIGHT(YEARMODA,2) as DATE, MIN from </w:t>
      </w:r>
      <w:proofErr w:type="spellStart"/>
      <w:r w:rsidRPr="0079578A">
        <w:t>cleanData</w:t>
      </w:r>
      <w:proofErr w:type="spellEnd"/>
      <w:r w:rsidRPr="0079578A">
        <w:t xml:space="preserve"> where Min in (Select MIN(MIN) from </w:t>
      </w:r>
      <w:proofErr w:type="spellStart"/>
      <w:r w:rsidRPr="0079578A">
        <w:t>cleanData</w:t>
      </w:r>
      <w:proofErr w:type="spellEnd"/>
      <w:r w:rsidRPr="0079578A">
        <w:t xml:space="preserve"> where Min &lt;&gt;9999.9 and LEFT(YEARMODA,4)='2017') and LEFT(YEARMODA,4) ='2017' ").show()</w:t>
      </w:r>
    </w:p>
    <w:p w14:paraId="5F71CCC7" w14:textId="2BC9D6AB" w:rsidR="0079578A" w:rsidRDefault="0079578A" w:rsidP="0079578A">
      <w:pPr>
        <w:pStyle w:val="NoSpacing"/>
      </w:pPr>
    </w:p>
    <w:p w14:paraId="3FD321BC" w14:textId="77777777" w:rsidR="0079578A" w:rsidRDefault="0079578A" w:rsidP="0079578A">
      <w:pPr>
        <w:pStyle w:val="NoSpacing"/>
      </w:pPr>
    </w:p>
    <w:p w14:paraId="21C1F8A6" w14:textId="77777777" w:rsidR="0079578A" w:rsidRDefault="0079578A" w:rsidP="0079578A">
      <w:pPr>
        <w:pStyle w:val="NoSpacing"/>
      </w:pPr>
    </w:p>
    <w:p w14:paraId="793D38EE" w14:textId="4B14F1A9" w:rsidR="0079578A" w:rsidRDefault="0079578A" w:rsidP="0079578A">
      <w:pPr>
        <w:pStyle w:val="NoSpacing"/>
      </w:pPr>
      <w:r>
        <w:t xml:space="preserve">&gt;&gt;&gt; </w:t>
      </w:r>
      <w:proofErr w:type="spellStart"/>
      <w:r>
        <w:t>spark.sql</w:t>
      </w:r>
      <w:proofErr w:type="spellEnd"/>
      <w:r>
        <w:t xml:space="preserve">("SELECT distinct(STN), LEFT(YEARMODA,4) as YEAR, RIGHT(YEARMODA,2) as DATE, MAX from </w:t>
      </w:r>
      <w:proofErr w:type="spellStart"/>
      <w:r>
        <w:t>cleanData</w:t>
      </w:r>
      <w:proofErr w:type="spellEnd"/>
      <w:r>
        <w:t xml:space="preserve"> where MAX in (Select MAX(MAX) from </w:t>
      </w:r>
      <w:proofErr w:type="spellStart"/>
      <w:r>
        <w:t>cleanData</w:t>
      </w:r>
      <w:proofErr w:type="spellEnd"/>
      <w:r>
        <w:t xml:space="preserve"> where MAX &lt;&gt;9999.9 and LEFT(YEARMODA,4)='2018') and LEFT(YEARMODA,4) ='2018' ").show()</w:t>
      </w:r>
    </w:p>
    <w:p w14:paraId="7D87C6E5" w14:textId="0C0614F0" w:rsidR="0079578A" w:rsidRDefault="0079578A" w:rsidP="0079578A">
      <w:pPr>
        <w:pStyle w:val="NoSpacing"/>
      </w:pPr>
      <w:r w:rsidRPr="0079578A">
        <w:lastRenderedPageBreak/>
        <w:t xml:space="preserve">&gt;&gt;&gt; </w:t>
      </w:r>
      <w:proofErr w:type="spellStart"/>
      <w:r w:rsidRPr="0079578A">
        <w:t>spark.sql</w:t>
      </w:r>
      <w:proofErr w:type="spellEnd"/>
      <w:r w:rsidRPr="0079578A">
        <w:t xml:space="preserve">("SELECT distinct(STN), LEFT(YEARMODA,4) as YEAR, RIGHT(YEARMODA,2) as DATE, MIN from </w:t>
      </w:r>
      <w:proofErr w:type="spellStart"/>
      <w:r w:rsidRPr="0079578A">
        <w:t>cleanData</w:t>
      </w:r>
      <w:proofErr w:type="spellEnd"/>
      <w:r w:rsidRPr="0079578A">
        <w:t xml:space="preserve"> where Min in (Select MIN(MIN) from </w:t>
      </w:r>
      <w:proofErr w:type="spellStart"/>
      <w:r w:rsidRPr="0079578A">
        <w:t>cleanData</w:t>
      </w:r>
      <w:proofErr w:type="spellEnd"/>
      <w:r w:rsidRPr="0079578A">
        <w:t xml:space="preserve"> where Min &lt;&gt;9999.9 and LEFT(YEARMODA,4)='2018') and LEFT(YEARMODA,4) ='2018' ").show()</w:t>
      </w:r>
    </w:p>
    <w:p w14:paraId="605DE9F1" w14:textId="0DE4A995" w:rsidR="0079578A" w:rsidRDefault="0079578A" w:rsidP="0079578A">
      <w:pPr>
        <w:pStyle w:val="NoSpacing"/>
      </w:pPr>
    </w:p>
    <w:p w14:paraId="184A633E" w14:textId="13202D1F" w:rsidR="0079578A" w:rsidRDefault="0079578A" w:rsidP="0079578A">
      <w:pPr>
        <w:pStyle w:val="NoSpacing"/>
      </w:pPr>
      <w:r w:rsidRPr="0079578A">
        <w:t xml:space="preserve">&gt;&gt;&gt; </w:t>
      </w:r>
      <w:proofErr w:type="spellStart"/>
      <w:r w:rsidRPr="0079578A">
        <w:t>spark.sql</w:t>
      </w:r>
      <w:proofErr w:type="spellEnd"/>
      <w:r w:rsidRPr="0079578A">
        <w:t xml:space="preserve">("SELECT distinct(STN), LEFT(YEARMODA,4) as YEAR, RIGHT(YEARMODA,2) as DATE, MAX from </w:t>
      </w:r>
      <w:proofErr w:type="spellStart"/>
      <w:r w:rsidRPr="0079578A">
        <w:t>cleanData</w:t>
      </w:r>
      <w:proofErr w:type="spellEnd"/>
      <w:r w:rsidRPr="0079578A">
        <w:t xml:space="preserve"> where MAX in (Select MAX(MAX) from </w:t>
      </w:r>
      <w:proofErr w:type="spellStart"/>
      <w:r w:rsidRPr="0079578A">
        <w:t>cleanData</w:t>
      </w:r>
      <w:proofErr w:type="spellEnd"/>
      <w:r w:rsidRPr="0079578A">
        <w:t xml:space="preserve"> where MAX &lt;&gt;9999.9 and LEFT(YEARMODA,4)='2019') and LEFT(YEARMODA,4) ='2019' ").show()</w:t>
      </w:r>
    </w:p>
    <w:p w14:paraId="546FA932" w14:textId="5A878CEF" w:rsidR="0079578A" w:rsidRDefault="0079578A" w:rsidP="0079578A">
      <w:pPr>
        <w:pStyle w:val="NoSpacing"/>
      </w:pPr>
      <w:r w:rsidRPr="0079578A">
        <w:t xml:space="preserve">&gt;&gt;&gt; </w:t>
      </w:r>
      <w:proofErr w:type="spellStart"/>
      <w:r w:rsidRPr="0079578A">
        <w:t>spark.sql</w:t>
      </w:r>
      <w:proofErr w:type="spellEnd"/>
      <w:r w:rsidRPr="0079578A">
        <w:t xml:space="preserve">("SELECT distinct(STN), LEFT(YEARMODA,4) as YEAR, RIGHT(YEARMODA,2) as DATE, MIN from </w:t>
      </w:r>
      <w:proofErr w:type="spellStart"/>
      <w:r w:rsidRPr="0079578A">
        <w:t>cleanData</w:t>
      </w:r>
      <w:proofErr w:type="spellEnd"/>
      <w:r w:rsidRPr="0079578A">
        <w:t xml:space="preserve"> where Min in (Select MIN(MIN) from </w:t>
      </w:r>
      <w:proofErr w:type="spellStart"/>
      <w:r w:rsidRPr="0079578A">
        <w:t>cleanData</w:t>
      </w:r>
      <w:proofErr w:type="spellEnd"/>
      <w:r w:rsidRPr="0079578A">
        <w:t xml:space="preserve"> where Min &lt;&gt;9999.9 and LEFT(YEARMODA,4)='2019') and LEFT(YEARMODA,4) ='2019' ").show()</w:t>
      </w:r>
    </w:p>
    <w:p w14:paraId="1D3681A5" w14:textId="4F186218" w:rsidR="0079578A" w:rsidRDefault="0079578A" w:rsidP="0079578A">
      <w:pPr>
        <w:pStyle w:val="NoSpacing"/>
      </w:pPr>
    </w:p>
    <w:p w14:paraId="29F53B7A" w14:textId="77777777" w:rsidR="005E5A65" w:rsidRDefault="005E5A65" w:rsidP="005E5A65">
      <w:pPr>
        <w:pStyle w:val="NoSpacing"/>
      </w:pPr>
      <w:r>
        <w:t xml:space="preserve">&gt;&gt;&gt; </w:t>
      </w:r>
      <w:proofErr w:type="spellStart"/>
      <w:r>
        <w:t>spark.sql</w:t>
      </w:r>
      <w:proofErr w:type="spellEnd"/>
      <w:r>
        <w:t xml:space="preserve">("SELECT distinct(STN), LEFT(YEARMODA,4) as YEAR, RIGHT(YEARMODA,2) as DATE, MIN from </w:t>
      </w:r>
      <w:proofErr w:type="spellStart"/>
      <w:r>
        <w:t>cleanData</w:t>
      </w:r>
      <w:proofErr w:type="spellEnd"/>
      <w:r>
        <w:t xml:space="preserve"> where MIN IN(SELECT MIN(MIN) FROM </w:t>
      </w:r>
      <w:proofErr w:type="spellStart"/>
      <w:r>
        <w:t>cleanData</w:t>
      </w:r>
      <w:proofErr w:type="spellEnd"/>
      <w:r>
        <w:t xml:space="preserve"> where MIN &lt;&gt; 9999.9) ").show()</w:t>
      </w:r>
    </w:p>
    <w:p w14:paraId="757813AC" w14:textId="1330359E" w:rsidR="0079578A" w:rsidRDefault="005E5A65" w:rsidP="005E5A65">
      <w:pPr>
        <w:pStyle w:val="NoSpacing"/>
      </w:pPr>
      <w:r>
        <w:t>Hive Session ID = 1f115fd9-1106-4ed4-b6c5-cb67c24c51c1</w:t>
      </w:r>
    </w:p>
    <w:p w14:paraId="3B85B761" w14:textId="16E0097B" w:rsidR="005E5A65" w:rsidRDefault="005E5A65" w:rsidP="005E5A65">
      <w:pPr>
        <w:pStyle w:val="NoSpacing"/>
      </w:pPr>
      <w:r w:rsidRPr="005E5A65">
        <w:t xml:space="preserve">&gt;&gt;&gt; </w:t>
      </w:r>
      <w:proofErr w:type="spellStart"/>
      <w:r w:rsidRPr="005E5A65">
        <w:t>spark.sql</w:t>
      </w:r>
      <w:proofErr w:type="spellEnd"/>
      <w:r w:rsidRPr="005E5A65">
        <w:t xml:space="preserve">("SELECT distinct(STN), LEFT(YEARMODA,4) as YEAR, RIGHT(YEARMODA,2) as DATE, MAX from </w:t>
      </w:r>
      <w:proofErr w:type="spellStart"/>
      <w:r w:rsidRPr="005E5A65">
        <w:t>cleanData</w:t>
      </w:r>
      <w:proofErr w:type="spellEnd"/>
      <w:r w:rsidRPr="005E5A65">
        <w:t xml:space="preserve"> where MAX IN(SELECT MAX(MAX) FROM </w:t>
      </w:r>
      <w:proofErr w:type="spellStart"/>
      <w:r w:rsidRPr="005E5A65">
        <w:t>cleanData</w:t>
      </w:r>
      <w:proofErr w:type="spellEnd"/>
      <w:r w:rsidRPr="005E5A65">
        <w:t xml:space="preserve"> where MAX &lt;&gt; 9999.9) ").show()</w:t>
      </w:r>
    </w:p>
    <w:p w14:paraId="2BD85F07" w14:textId="26C2519D" w:rsidR="005E5A65" w:rsidRDefault="005E5A65" w:rsidP="005E5A65">
      <w:pPr>
        <w:pStyle w:val="NoSpacing"/>
      </w:pPr>
    </w:p>
    <w:p w14:paraId="07C1B753" w14:textId="50454881" w:rsidR="005E5A65" w:rsidRDefault="005E5A65" w:rsidP="005E5A65">
      <w:pPr>
        <w:pStyle w:val="NoSpacing"/>
      </w:pPr>
      <w:r w:rsidRPr="005E5A65">
        <w:t xml:space="preserve">&gt;&gt;&gt; </w:t>
      </w:r>
      <w:proofErr w:type="spellStart"/>
      <w:r w:rsidRPr="005E5A65">
        <w:t>spark.sql</w:t>
      </w:r>
      <w:proofErr w:type="spellEnd"/>
      <w:r w:rsidRPr="005E5A65">
        <w:t>("Select STN,RIGHT(YEARMODA,2) as DATE, LEFT(YEARMODA,4) as YEAR, PRCP  from cleanData1 where PRCP in (SELECT MAX(PRCP) from cleanData1 where PRCP &lt;&gt;'99.99')")</w:t>
      </w:r>
    </w:p>
    <w:p w14:paraId="0CFB628B" w14:textId="78F4C370" w:rsidR="005E5A65" w:rsidRDefault="005E5A65" w:rsidP="005E5A65">
      <w:pPr>
        <w:pStyle w:val="NoSpacing"/>
      </w:pPr>
      <w:r w:rsidRPr="005E5A65">
        <w:t xml:space="preserve">&gt;&gt;&gt; </w:t>
      </w:r>
      <w:proofErr w:type="spellStart"/>
      <w:r w:rsidRPr="005E5A65">
        <w:t>spark.sql</w:t>
      </w:r>
      <w:proofErr w:type="spellEnd"/>
      <w:r w:rsidRPr="005E5A65">
        <w:t>("Select STN,RIGHT(YEARMODA,2) as DATE, LEFT(YEARMODA,4) as YEAR, PRCP  from cleanData1 where PRCP in (SELECT MIN(PRCP) from cleanData1 where PRCP &lt;&gt;'99.99')").show()</w:t>
      </w:r>
    </w:p>
    <w:p w14:paraId="03409C6F" w14:textId="77777777" w:rsidR="005E5A65" w:rsidRDefault="005E5A65" w:rsidP="005E5A65">
      <w:pPr>
        <w:pStyle w:val="NoSpacing"/>
      </w:pPr>
      <w:r>
        <w:t xml:space="preserve">&gt;&gt;&gt; </w:t>
      </w:r>
      <w:proofErr w:type="spellStart"/>
      <w:r>
        <w:t>table_miss</w:t>
      </w:r>
      <w:proofErr w:type="spellEnd"/>
      <w:r>
        <w:t>=cleanData1.where("STP='9999.9'")</w:t>
      </w:r>
    </w:p>
    <w:p w14:paraId="60BE0266" w14:textId="77777777" w:rsidR="005E5A65" w:rsidRDefault="005E5A65" w:rsidP="005E5A65">
      <w:pPr>
        <w:pStyle w:val="NoSpacing"/>
      </w:pPr>
      <w:r>
        <w:t xml:space="preserve">&gt;&gt;&gt; </w:t>
      </w:r>
      <w:proofErr w:type="spellStart"/>
      <w:r>
        <w:t>lost_value</w:t>
      </w:r>
      <w:proofErr w:type="spellEnd"/>
      <w:r>
        <w:t>=(float)(</w:t>
      </w:r>
      <w:proofErr w:type="spellStart"/>
      <w:r>
        <w:t>table_miss.count</w:t>
      </w:r>
      <w:proofErr w:type="spellEnd"/>
      <w:r>
        <w:t>())</w:t>
      </w:r>
    </w:p>
    <w:p w14:paraId="746EE61C" w14:textId="77777777" w:rsidR="005E5A65" w:rsidRDefault="005E5A65" w:rsidP="005E5A65">
      <w:pPr>
        <w:pStyle w:val="NoSpacing"/>
      </w:pPr>
      <w:r>
        <w:t>&gt;&gt;&gt; total=(float)(cleanData1.count())</w:t>
      </w:r>
    </w:p>
    <w:p w14:paraId="5D7EB5F5" w14:textId="77777777" w:rsidR="005E5A65" w:rsidRDefault="005E5A65" w:rsidP="005E5A65">
      <w:pPr>
        <w:pStyle w:val="NoSpacing"/>
      </w:pPr>
      <w:r>
        <w:t xml:space="preserve">&gt;&gt;&gt; </w:t>
      </w:r>
      <w:proofErr w:type="spellStart"/>
      <w:r>
        <w:t>count_percentage</w:t>
      </w:r>
      <w:proofErr w:type="spellEnd"/>
      <w:r>
        <w:t>=(</w:t>
      </w:r>
      <w:proofErr w:type="spellStart"/>
      <w:r>
        <w:t>lost_value</w:t>
      </w:r>
      <w:proofErr w:type="spellEnd"/>
      <w:r>
        <w:t>*100)/(total)</w:t>
      </w:r>
    </w:p>
    <w:p w14:paraId="472CB4DD" w14:textId="59C4F972" w:rsidR="005E5A65" w:rsidRDefault="005E5A65" w:rsidP="005E5A65">
      <w:pPr>
        <w:pStyle w:val="NoSpacing"/>
      </w:pPr>
      <w:r>
        <w:t>&gt;&gt;&gt; print(</w:t>
      </w:r>
      <w:proofErr w:type="spellStart"/>
      <w:r>
        <w:t>count_percentage</w:t>
      </w:r>
      <w:proofErr w:type="spellEnd"/>
      <w:r>
        <w:t>)</w:t>
      </w:r>
    </w:p>
    <w:p w14:paraId="74A2714A" w14:textId="671D7C26" w:rsidR="005E5A65" w:rsidRPr="00686F32" w:rsidRDefault="005E5A65" w:rsidP="005E5A65">
      <w:pPr>
        <w:pStyle w:val="NoSpacing"/>
      </w:pPr>
      <w:r w:rsidRPr="005E5A65">
        <w:t xml:space="preserve">&gt;&gt;&gt; </w:t>
      </w:r>
      <w:proofErr w:type="spellStart"/>
      <w:r w:rsidRPr="005E5A65">
        <w:t>spark.sql</w:t>
      </w:r>
      <w:proofErr w:type="spellEnd"/>
      <w:r w:rsidRPr="005E5A65">
        <w:t xml:space="preserve">("Select STN,RIGHT(YEARMODA,2)as DATE,LEFT(YEARMODA,4) as YEAR,GUST from </w:t>
      </w:r>
      <w:proofErr w:type="spellStart"/>
      <w:r w:rsidRPr="005E5A65">
        <w:t>newdata</w:t>
      </w:r>
      <w:proofErr w:type="spellEnd"/>
      <w:r w:rsidRPr="005E5A65">
        <w:t xml:space="preserve"> where GUST in (Select MAX(GUST) from </w:t>
      </w:r>
      <w:proofErr w:type="spellStart"/>
      <w:r w:rsidRPr="005E5A65">
        <w:t>newdata</w:t>
      </w:r>
      <w:proofErr w:type="spellEnd"/>
      <w:r w:rsidRPr="005E5A65">
        <w:t xml:space="preserve"> where GUST &lt;&gt;'999.9')").show()</w:t>
      </w:r>
    </w:p>
    <w:sectPr w:rsidR="005E5A65" w:rsidRPr="00686F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yMrQwM7U0MTQyMDZU0lEKTi0uzszPAykwqQUA0CcaGywAAAA="/>
  </w:docVars>
  <w:rsids>
    <w:rsidRoot w:val="00686F32"/>
    <w:rsid w:val="001E57BF"/>
    <w:rsid w:val="002E08C7"/>
    <w:rsid w:val="003E2E3B"/>
    <w:rsid w:val="00413E3E"/>
    <w:rsid w:val="005E5A65"/>
    <w:rsid w:val="00686F32"/>
    <w:rsid w:val="00747588"/>
    <w:rsid w:val="0079578A"/>
    <w:rsid w:val="00825325"/>
    <w:rsid w:val="00D17F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82A040"/>
  <w15:chartTrackingRefBased/>
  <w15:docId w15:val="{B70004E1-A6D7-4185-8069-FD89BFE894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86F3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4</Pages>
  <Words>1746</Words>
  <Characters>9956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ee Naveen</dc:creator>
  <cp:keywords/>
  <dc:description/>
  <cp:lastModifiedBy>Sree Naveen</cp:lastModifiedBy>
  <cp:revision>6</cp:revision>
  <dcterms:created xsi:type="dcterms:W3CDTF">2020-04-13T03:24:00Z</dcterms:created>
  <dcterms:modified xsi:type="dcterms:W3CDTF">2020-04-13T05:02:00Z</dcterms:modified>
</cp:coreProperties>
</file>